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4F146" w14:textId="5D41C13E" w:rsidR="00A6131D" w:rsidRDefault="00A6131D" w:rsidP="00A6131D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sz w:val="30"/>
          <w:szCs w:val="30"/>
          <w:lang w:val="en-US"/>
        </w:rPr>
      </w:pPr>
      <w:r>
        <w:rPr>
          <w:rFonts w:ascii="Antartida Rounded Light" w:hAnsi="Antartida Rounded Light" w:cs="Arial"/>
          <w:b/>
          <w:bCs/>
          <w:noProof/>
          <w:sz w:val="30"/>
          <w:szCs w:val="30"/>
          <w:lang w:val="en-US"/>
        </w:rPr>
        <w:drawing>
          <wp:inline distT="0" distB="0" distL="0" distR="0" wp14:anchorId="25BBECE6" wp14:editId="07B27375">
            <wp:extent cx="1672757" cy="1165860"/>
            <wp:effectExtent l="0" t="0" r="381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571" cy="117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5345" w14:textId="77777777" w:rsidR="00A6131D" w:rsidRDefault="00A6131D" w:rsidP="00A6131D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sz w:val="30"/>
          <w:szCs w:val="30"/>
          <w:lang w:val="en-US"/>
        </w:rPr>
      </w:pPr>
    </w:p>
    <w:p w14:paraId="469F56B3" w14:textId="34B34D9B" w:rsidR="002D1763" w:rsidRPr="00A6131D" w:rsidRDefault="00CB2EBE" w:rsidP="00846EB4">
      <w:pPr>
        <w:spacing w:after="0" w:line="360" w:lineRule="auto"/>
        <w:jc w:val="center"/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</w:pPr>
      <w:bookmarkStart w:id="0" w:name="_Hlk88220160"/>
      <w:r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Summary of </w:t>
      </w:r>
      <w:r w:rsidR="009C5B52"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the </w:t>
      </w:r>
      <w:r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>Affairs of the Association</w:t>
      </w:r>
      <w:r w:rsidR="00397ACF" w:rsidRPr="00A6131D">
        <w:rPr>
          <w:rFonts w:ascii="Antartida Rounded Light" w:hAnsi="Antartida Rounded Light" w:cs="Arial"/>
          <w:b/>
          <w:bCs/>
          <w:color w:val="003865"/>
          <w:sz w:val="30"/>
          <w:szCs w:val="30"/>
          <w:lang w:val="en-US"/>
        </w:rPr>
        <w:t xml:space="preserve"> Template</w:t>
      </w:r>
    </w:p>
    <w:bookmarkEnd w:id="0"/>
    <w:p w14:paraId="056A6321" w14:textId="77777777" w:rsidR="001453F0" w:rsidRPr="00273A3D" w:rsidRDefault="001453F0" w:rsidP="00846EB4">
      <w:pPr>
        <w:spacing w:after="0" w:line="360" w:lineRule="auto"/>
        <w:jc w:val="center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64385FF4" w14:textId="4B8ED65E" w:rsidR="00B3033D" w:rsidRPr="00273A3D" w:rsidRDefault="00B15A92" w:rsidP="001453F0">
      <w:pPr>
        <w:spacing w:after="0" w:line="360" w:lineRule="auto"/>
        <w:rPr>
          <w:rFonts w:ascii="Antartida Rounded Light" w:hAnsi="Antartida Rounded Light" w:cs="Arial"/>
          <w:color w:val="003865"/>
          <w:sz w:val="20"/>
          <w:szCs w:val="20"/>
          <w:lang w:val="en-US"/>
        </w:rPr>
      </w:pP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Th</w:t>
      </w:r>
      <w:r w:rsidR="0068120A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e completed ‘Summary of the Affairs </w:t>
      </w:r>
      <w:r w:rsidR="001945B3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of the Association’</w:t>
      </w: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can assist with handover</w:t>
      </w:r>
      <w:r w:rsidR="0068120A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at the </w:t>
      </w:r>
      <w:r w:rsidR="001945B3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rise of the AGM.</w:t>
      </w:r>
      <w:r w:rsidR="004D34E8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 </w:t>
      </w:r>
      <w:r w:rsidR="00D92FCF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This template is also available as a downloadable </w:t>
      </w:r>
      <w:r w:rsidR="00AB107E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PDF</w:t>
      </w:r>
      <w:r w:rsidR="00D92FCF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 document on the </w:t>
      </w:r>
    </w:p>
    <w:p w14:paraId="2747C8B5" w14:textId="6599A982" w:rsidR="00D92FCF" w:rsidRPr="00DA361A" w:rsidRDefault="00D92FCF" w:rsidP="001453F0">
      <w:pPr>
        <w:spacing w:after="0" w:line="360" w:lineRule="auto"/>
        <w:rPr>
          <w:rFonts w:ascii="Antartida Rounded Light" w:hAnsi="Antartida Rounded Light" w:cs="Arial"/>
          <w:sz w:val="20"/>
          <w:szCs w:val="20"/>
          <w:lang w:val="en-US"/>
        </w:rPr>
      </w:pPr>
      <w:r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 xml:space="preserve">WACSSO website at: </w:t>
      </w:r>
      <w:hyperlink r:id="rId11" w:history="1">
        <w:r w:rsidR="007844F6" w:rsidRPr="00DA361A">
          <w:rPr>
            <w:rStyle w:val="Hyperlink"/>
            <w:rFonts w:ascii="Antartida Rounded Light" w:hAnsi="Antartida Rounded Light" w:cs="Arial"/>
            <w:sz w:val="20"/>
            <w:szCs w:val="20"/>
            <w:lang w:val="en-US"/>
          </w:rPr>
          <w:t>www.wacsso.wa.edu.au/pc-resources/</w:t>
        </w:r>
      </w:hyperlink>
      <w:r w:rsidR="007844F6" w:rsidRPr="00DA361A">
        <w:rPr>
          <w:rFonts w:ascii="Antartida Rounded Light" w:hAnsi="Antartida Rounded Light" w:cs="Arial"/>
          <w:sz w:val="20"/>
          <w:szCs w:val="20"/>
          <w:lang w:val="en-US"/>
        </w:rPr>
        <w:t xml:space="preserve"> </w:t>
      </w:r>
      <w:r w:rsidR="007844F6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under P&amp;C Template</w:t>
      </w:r>
      <w:r w:rsidR="00002A7B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s/Forms</w:t>
      </w:r>
      <w:r w:rsidR="004D34E8" w:rsidRPr="00273A3D">
        <w:rPr>
          <w:rFonts w:ascii="Antartida Rounded Light" w:hAnsi="Antartida Rounded Light" w:cs="Arial"/>
          <w:color w:val="003865"/>
          <w:sz w:val="20"/>
          <w:szCs w:val="20"/>
          <w:lang w:val="en-US"/>
        </w:rPr>
        <w:t>.</w:t>
      </w:r>
    </w:p>
    <w:p w14:paraId="1833C796" w14:textId="77777777" w:rsidR="00846EB4" w:rsidRPr="00C112F7" w:rsidRDefault="00846EB4" w:rsidP="00846EB4">
      <w:pPr>
        <w:spacing w:after="0" w:line="360" w:lineRule="auto"/>
        <w:ind w:left="2410" w:hanging="2410"/>
        <w:rPr>
          <w:rFonts w:ascii="Antartida Rounded Light" w:hAnsi="Antartida Rounded Light" w:cs="Arial"/>
          <w:sz w:val="24"/>
          <w:szCs w:val="24"/>
          <w:lang w:val="en-US"/>
        </w:rPr>
      </w:pPr>
    </w:p>
    <w:p w14:paraId="23A84CF8" w14:textId="77777777" w:rsidR="00281571" w:rsidRPr="00A6131D" w:rsidRDefault="00CB2EBE" w:rsidP="00281571">
      <w:pPr>
        <w:tabs>
          <w:tab w:val="left" w:pos="2694"/>
        </w:tabs>
        <w:spacing w:after="0" w:line="360" w:lineRule="auto"/>
        <w:ind w:left="2410" w:hanging="2410"/>
        <w:rPr>
          <w:rFonts w:ascii="Antartida Rounded Light" w:hAnsi="Antartida Rounded Light" w:cs="Arial"/>
          <w:color w:val="003865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Legal Registered Name: 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</w:t>
      </w:r>
      <w:r w:rsidR="00B2051D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="005472A0" w:rsidRPr="00A6131D">
        <w:rPr>
          <w:rFonts w:ascii="Antartida Rounded Light" w:hAnsi="Antartida Rounded Light" w:cs="Arial"/>
          <w:color w:val="003865"/>
          <w:lang w:val="en-US"/>
        </w:rPr>
        <w:t>(insert school name)</w:t>
      </w:r>
    </w:p>
    <w:p w14:paraId="0565643D" w14:textId="4170E905" w:rsidR="00E50B5B" w:rsidRPr="00A6131D" w:rsidRDefault="005472A0" w:rsidP="00C112F7">
      <w:pPr>
        <w:spacing w:after="0" w:line="360" w:lineRule="auto"/>
        <w:ind w:left="2410" w:firstLine="142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Parents and Citizens’ Association Incorporated </w:t>
      </w:r>
    </w:p>
    <w:p w14:paraId="6BC23B37" w14:textId="6D75FF6B" w:rsidR="00846EB4" w:rsidRPr="00A6131D" w:rsidRDefault="00846EB4" w:rsidP="00846EB4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885C8D4" w14:textId="7C5C8A0B" w:rsidR="005472A0" w:rsidRPr="00A6131D" w:rsidRDefault="005472A0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Incorporated Association Registration Number (IARN)</w:t>
      </w:r>
      <w:r w:rsidR="00CB2EBE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</w:t>
      </w:r>
      <w:r w:rsidR="0035717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5D01C356" w14:textId="739F9EBB" w:rsidR="005472A0" w:rsidRPr="00A6131D" w:rsidRDefault="005472A0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Date of Incorporation</w:t>
      </w:r>
      <w:r w:rsidR="00CB2EBE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__________________</w:t>
      </w:r>
      <w:r w:rsidR="0035717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499A7737" w14:textId="5308E021" w:rsidR="00846EB4" w:rsidRPr="00A6131D" w:rsidRDefault="001F5BFD" w:rsidP="00A04D19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GM Date</w:t>
      </w:r>
      <w:r w:rsidR="005F1CB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within 4 months of the end of the financial year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="004D34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  <w:r w:rsidR="00112F4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10ED5198" w14:textId="77777777" w:rsidR="00ED31D7" w:rsidRPr="00A6131D" w:rsidRDefault="00ED31D7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D00E199" w14:textId="0879737D" w:rsidR="00F32630" w:rsidRPr="00A6131D" w:rsidRDefault="001F5BFD" w:rsidP="00B2051D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W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estern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ustralian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ouncil of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tate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chool </w:t>
      </w: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O</w:t>
      </w:r>
      <w:r w:rsidR="001278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r</w:t>
      </w:r>
      <w:r w:rsidR="00F3263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ganisatio</w:t>
      </w:r>
      <w:r w:rsidR="00270E85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n</w:t>
      </w:r>
      <w:r w:rsidR="00F3263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s (WACSSO)</w:t>
      </w:r>
    </w:p>
    <w:p w14:paraId="3CC824F5" w14:textId="52E03251" w:rsidR="0002655D" w:rsidRPr="00A6131D" w:rsidRDefault="001F5BFD" w:rsidP="00B2051D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ffiliation</w:t>
      </w:r>
      <w:r w:rsidR="00F32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- </w:t>
      </w:r>
      <w:r w:rsidR="0002655D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Date Paid:</w:t>
      </w:r>
      <w:r w:rsidR="004943A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</w:t>
      </w:r>
      <w:r w:rsidR="00CF7A9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4D34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="00CF7A9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D01E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due prior to 30 June)</w:t>
      </w:r>
    </w:p>
    <w:p w14:paraId="26F7FB3A" w14:textId="5198BE74" w:rsidR="00ED31D7" w:rsidRPr="00A6131D" w:rsidRDefault="009C6389" w:rsidP="00771990">
      <w:pPr>
        <w:spacing w:after="0" w:line="360" w:lineRule="auto"/>
        <w:rPr>
          <w:rFonts w:ascii="Antartida Rounded Light" w:hAnsi="Antartida Rounded Light" w:cs="Arial"/>
          <w:color w:val="003865"/>
          <w:lang w:val="en-US"/>
        </w:rPr>
      </w:pPr>
      <w:r w:rsidRPr="00A6131D">
        <w:rPr>
          <w:rFonts w:ascii="Antartida Rounded Light" w:hAnsi="Antartida Rounded Light" w:cs="Arial"/>
          <w:color w:val="003865"/>
          <w:lang w:val="en-US"/>
        </w:rPr>
        <w:t xml:space="preserve">Public Liability and Volunteer Accident Insurance is included in </w:t>
      </w:r>
      <w:r w:rsidR="00270E85" w:rsidRPr="00A6131D">
        <w:rPr>
          <w:rFonts w:ascii="Antartida Rounded Light" w:hAnsi="Antartida Rounded Light" w:cs="Arial"/>
          <w:color w:val="003865"/>
          <w:lang w:val="en-US"/>
        </w:rPr>
        <w:t>the WACSSO Affiliation.</w:t>
      </w:r>
    </w:p>
    <w:p w14:paraId="6BCF3D8E" w14:textId="77777777" w:rsidR="00270E85" w:rsidRPr="00A6131D" w:rsidRDefault="00270E85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4F18A445" w14:textId="094B408C" w:rsidR="00CB2EBE" w:rsidRPr="00A6131D" w:rsidRDefault="00CB2EB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Reporting Responsibility</w:t>
      </w:r>
      <w:r w:rsidR="009C5B5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53D6A27D" w14:textId="77777777" w:rsidTr="00846EB4">
        <w:tc>
          <w:tcPr>
            <w:tcW w:w="3005" w:type="dxa"/>
            <w:shd w:val="clear" w:color="auto" w:fill="F2F2F2" w:themeFill="background1" w:themeFillShade="F2"/>
          </w:tcPr>
          <w:p w14:paraId="0681C58C" w14:textId="18483FCD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3B843E96" w14:textId="78594A56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5B61D935" w14:textId="64CFFA6E" w:rsidR="009C5B52" w:rsidRPr="00A6131D" w:rsidRDefault="009C5B52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03EB4015" w14:textId="77777777" w:rsidTr="009C5B52">
        <w:tc>
          <w:tcPr>
            <w:tcW w:w="3005" w:type="dxa"/>
          </w:tcPr>
          <w:p w14:paraId="3970A9FC" w14:textId="3BB900CE" w:rsidR="0009527E" w:rsidRPr="00A6131D" w:rsidRDefault="008C442E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Update </w:t>
            </w:r>
            <w:r w:rsidR="0068160D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P&amp;C Office Bearers</w:t>
            </w:r>
          </w:p>
        </w:tc>
        <w:tc>
          <w:tcPr>
            <w:tcW w:w="3005" w:type="dxa"/>
          </w:tcPr>
          <w:p w14:paraId="32360D07" w14:textId="1865336F" w:rsidR="0009527E" w:rsidRPr="00A6131D" w:rsidRDefault="0068160D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ACSSO</w:t>
            </w:r>
          </w:p>
        </w:tc>
        <w:tc>
          <w:tcPr>
            <w:tcW w:w="3006" w:type="dxa"/>
          </w:tcPr>
          <w:p w14:paraId="5E9E8F45" w14:textId="6BBF3E86" w:rsidR="0009527E" w:rsidRPr="00A6131D" w:rsidRDefault="0030253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Before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30 April</w:t>
            </w:r>
          </w:p>
        </w:tc>
      </w:tr>
      <w:tr w:rsidR="00A6131D" w:rsidRPr="00A6131D" w14:paraId="3A503054" w14:textId="77777777" w:rsidTr="009C5B52">
        <w:tc>
          <w:tcPr>
            <w:tcW w:w="3005" w:type="dxa"/>
          </w:tcPr>
          <w:p w14:paraId="23514658" w14:textId="542B4EDC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Update P&amp;C Office Bearers</w:t>
            </w:r>
          </w:p>
        </w:tc>
        <w:tc>
          <w:tcPr>
            <w:tcW w:w="3005" w:type="dxa"/>
          </w:tcPr>
          <w:p w14:paraId="00045D23" w14:textId="285781C6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chool Principal</w:t>
            </w:r>
          </w:p>
        </w:tc>
        <w:tc>
          <w:tcPr>
            <w:tcW w:w="3006" w:type="dxa"/>
          </w:tcPr>
          <w:p w14:paraId="4275BFE9" w14:textId="3D7A19C3" w:rsidR="0009527E" w:rsidRPr="00A6131D" w:rsidRDefault="006103F4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Before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30 April</w:t>
            </w:r>
          </w:p>
        </w:tc>
      </w:tr>
      <w:tr w:rsidR="00592423" w:rsidRPr="00A6131D" w14:paraId="7B275232" w14:textId="77777777" w:rsidTr="009C5B52">
        <w:tc>
          <w:tcPr>
            <w:tcW w:w="3005" w:type="dxa"/>
          </w:tcPr>
          <w:p w14:paraId="0EADE936" w14:textId="33B414B4" w:rsidR="00592423" w:rsidRPr="00A6131D" w:rsidRDefault="00B1581C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Submit </w:t>
            </w:r>
            <w:r w:rsidR="00FF7074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Statement</w:t>
            </w:r>
            <w:r w:rsidR="002B2141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&amp; Solvency Statement</w:t>
            </w:r>
          </w:p>
        </w:tc>
        <w:tc>
          <w:tcPr>
            <w:tcW w:w="3005" w:type="dxa"/>
          </w:tcPr>
          <w:p w14:paraId="40D86D05" w14:textId="12BD15E8" w:rsidR="00592423" w:rsidRPr="00A6131D" w:rsidRDefault="002B2141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ACSSO</w:t>
            </w:r>
          </w:p>
        </w:tc>
        <w:tc>
          <w:tcPr>
            <w:tcW w:w="3006" w:type="dxa"/>
          </w:tcPr>
          <w:p w14:paraId="49DB3FB1" w14:textId="2182C62C" w:rsidR="00592423" w:rsidRPr="00A6131D" w:rsidRDefault="002B2141" w:rsidP="00CF7A92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4 months after the end of every financial year</w:t>
            </w:r>
          </w:p>
        </w:tc>
      </w:tr>
    </w:tbl>
    <w:p w14:paraId="059AE075" w14:textId="48AE2A1C" w:rsidR="00CB2EBE" w:rsidRPr="00A6131D" w:rsidRDefault="00CB2EB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2879E60E" w14:textId="77777777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Financials</w:t>
      </w:r>
    </w:p>
    <w:p w14:paraId="677B6F9D" w14:textId="525B5454" w:rsidR="00294804" w:rsidRPr="00A6131D" w:rsidRDefault="00294804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Financial Year: _______________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0575D3A6" w14:textId="4CCF3C94" w:rsidR="00294804" w:rsidRDefault="00294804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Bank Accounts held with: 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4553D062" w14:textId="77777777" w:rsidR="005659CE" w:rsidRPr="00A6131D" w:rsidRDefault="005659CE" w:rsidP="006523B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3616081C" w14:textId="6E553E5A" w:rsidR="00AB107E" w:rsidRDefault="00AB107E" w:rsidP="00AB107E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lastRenderedPageBreak/>
        <w:t>Account Details:</w:t>
      </w:r>
    </w:p>
    <w:p w14:paraId="346BD224" w14:textId="65985DD5" w:rsidR="00AB107E" w:rsidRPr="00A6131D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Name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__________</w:t>
      </w: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7697E34" w14:textId="53FBF036" w:rsidR="00AB107E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BSB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</w:t>
      </w: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</w:p>
    <w:p w14:paraId="033B1B51" w14:textId="383BB4EB" w:rsidR="00AB107E" w:rsidRDefault="00AB107E" w:rsidP="00AB107E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ccount Number: ___________________________________________________________</w:t>
      </w:r>
    </w:p>
    <w:p w14:paraId="79A12504" w14:textId="215492A4" w:rsidR="00AB107E" w:rsidRDefault="00AB107E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448A6463" w14:textId="77777777" w:rsidR="00AB107E" w:rsidRDefault="00AB107E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14453337" w14:textId="538A3F09" w:rsidR="00294804" w:rsidRPr="00A6131D" w:rsidRDefault="00294804" w:rsidP="00BB157A">
      <w:pPr>
        <w:tabs>
          <w:tab w:val="left" w:pos="2268"/>
        </w:tabs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urrent Signatories: 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</w:t>
      </w:r>
      <w:r w:rsidR="0089761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3DCA8964" w14:textId="7171C907" w:rsidR="00294804" w:rsidRPr="00A6131D" w:rsidRDefault="00294804" w:rsidP="00BB157A">
      <w:pPr>
        <w:tabs>
          <w:tab w:val="left" w:pos="2268"/>
        </w:tabs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</w:t>
      </w:r>
    </w:p>
    <w:p w14:paraId="1E0594F3" w14:textId="427FA185" w:rsidR="00294804" w:rsidRPr="00A6131D" w:rsidRDefault="00B5305B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572FFD07" w14:textId="7177FFB9" w:rsidR="00294804" w:rsidRPr="00A6131D" w:rsidRDefault="006523BE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294804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</w:t>
      </w:r>
      <w:r w:rsidR="00BB157A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239A4735" w14:textId="720D4D60" w:rsidR="00BB157A" w:rsidRPr="00A6131D" w:rsidRDefault="00FE3630" w:rsidP="00BB157A">
      <w:pPr>
        <w:spacing w:after="0" w:line="432" w:lineRule="auto"/>
        <w:ind w:left="212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</w:t>
      </w:r>
    </w:p>
    <w:p w14:paraId="670ACBB5" w14:textId="24E41434" w:rsidR="00294804" w:rsidRPr="00A6131D" w:rsidRDefault="00294804" w:rsidP="00F54B2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Accountant/Bookkeeper: </w:t>
      </w:r>
      <w:r w:rsidR="00F54B2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</w:p>
    <w:p w14:paraId="2435DA9D" w14:textId="41E96E0C" w:rsidR="00294804" w:rsidRPr="00A6131D" w:rsidRDefault="00294804" w:rsidP="00F54B2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ditor or Reviewer: 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F927E94" w14:textId="77777777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ommon Seal (if the Association has one)</w:t>
      </w:r>
    </w:p>
    <w:p w14:paraId="220ED2A1" w14:textId="38BAA19F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ustody: </w:t>
      </w:r>
      <w:r w:rsidR="0072723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2DB31C51" w14:textId="6AD724C1" w:rsidR="00294804" w:rsidRPr="00A6131D" w:rsidRDefault="00294804" w:rsidP="00727233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users: ______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055FD4BA" w14:textId="77777777" w:rsidR="00727233" w:rsidRPr="00A6131D" w:rsidRDefault="00727233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281BE4F7" w14:textId="54922344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Taxation</w:t>
      </w:r>
    </w:p>
    <w:p w14:paraId="512BA43B" w14:textId="3F9F44CA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stralian Business Number (ABN):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124856BC" w14:textId="1B3BA0F7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Tax File Number (TFN):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</w:t>
      </w:r>
      <w:r w:rsidR="00FE363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7C3421F7" w14:textId="607EAF1E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Taxation Registrations (i.e. GST, PAYG, FBT):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 </w:t>
      </w:r>
      <w:r w:rsidR="00E805A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</w:t>
      </w:r>
      <w:r w:rsidR="00361DA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7707FF5B" w14:textId="7710FE78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Taxation exemptions (i.e. PBI, DGR): 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</w:t>
      </w:r>
      <w:r w:rsidR="00B83A2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08DC455E" w14:textId="61FF3A00" w:rsidR="00294804" w:rsidRPr="00A6131D" w:rsidRDefault="00294804" w:rsidP="00E805A0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contact for Australian Taxation Office (ATO) </w:t>
      </w:r>
      <w:r w:rsidRPr="00A6131D">
        <w:rPr>
          <w:rFonts w:ascii="Antartida Rounded Light" w:hAnsi="Antartida Rounded Light" w:cs="Arial"/>
          <w:color w:val="003865"/>
          <w:lang w:val="en-US"/>
        </w:rPr>
        <w:t>– Name and Contact Number: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_________________________________________________________________</w:t>
      </w:r>
      <w:r w:rsidR="00B83A2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  <w:r w:rsidR="007F23E7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</w:p>
    <w:p w14:paraId="055DCBA4" w14:textId="47A6B004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60BB6A55" w14:textId="254886A5" w:rsidR="00D74C8E" w:rsidRPr="00A6131D" w:rsidRDefault="00D74C8E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porting Responsibilit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062DE2BA" w14:textId="77777777" w:rsidTr="00627239">
        <w:tc>
          <w:tcPr>
            <w:tcW w:w="3005" w:type="dxa"/>
            <w:shd w:val="clear" w:color="auto" w:fill="F2F2F2" w:themeFill="background1" w:themeFillShade="F2"/>
          </w:tcPr>
          <w:p w14:paraId="63506195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1DBC7529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61E76C2D" w14:textId="77777777" w:rsidR="00176F30" w:rsidRPr="00A6131D" w:rsidRDefault="00176F30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40010F79" w14:textId="77777777" w:rsidTr="00627239">
        <w:tc>
          <w:tcPr>
            <w:tcW w:w="3005" w:type="dxa"/>
          </w:tcPr>
          <w:p w14:paraId="295FAE06" w14:textId="6DA6C941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Office Bearer Notification</w:t>
            </w:r>
          </w:p>
        </w:tc>
        <w:tc>
          <w:tcPr>
            <w:tcW w:w="3005" w:type="dxa"/>
          </w:tcPr>
          <w:p w14:paraId="56A3D559" w14:textId="59626804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TO</w:t>
            </w:r>
          </w:p>
        </w:tc>
        <w:tc>
          <w:tcPr>
            <w:tcW w:w="3006" w:type="dxa"/>
          </w:tcPr>
          <w:p w14:paraId="663CA7DF" w14:textId="4752EF83" w:rsidR="00176F30" w:rsidRPr="00A6131D" w:rsidRDefault="008762E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 soon as possible after AGM</w:t>
            </w:r>
          </w:p>
        </w:tc>
      </w:tr>
      <w:tr w:rsidR="00A6131D" w:rsidRPr="00A6131D" w14:paraId="27F8FF1A" w14:textId="77777777" w:rsidTr="00627239">
        <w:tc>
          <w:tcPr>
            <w:tcW w:w="3005" w:type="dxa"/>
          </w:tcPr>
          <w:p w14:paraId="1C505699" w14:textId="53A25F01" w:rsidR="00161565" w:rsidRPr="00A6131D" w:rsidRDefault="00792ECF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Business Activity Statements</w:t>
            </w:r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</w:t>
            </w:r>
            <w:r w:rsidR="000534CE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if required)</w:t>
            </w:r>
          </w:p>
        </w:tc>
        <w:tc>
          <w:tcPr>
            <w:tcW w:w="3005" w:type="dxa"/>
          </w:tcPr>
          <w:p w14:paraId="5116F1F0" w14:textId="5BEE32FB" w:rsidR="00161565" w:rsidRPr="00A6131D" w:rsidRDefault="000F43D4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TO</w:t>
            </w:r>
          </w:p>
        </w:tc>
        <w:tc>
          <w:tcPr>
            <w:tcW w:w="3006" w:type="dxa"/>
          </w:tcPr>
          <w:p w14:paraId="784C7387" w14:textId="091F557D" w:rsidR="00161565" w:rsidRPr="00A6131D" w:rsidRDefault="000F43D4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Quarterly</w:t>
            </w:r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: 28 October, 28 February, 28 </w:t>
            </w:r>
            <w:proofErr w:type="gramStart"/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pril</w:t>
            </w:r>
            <w:proofErr w:type="gramEnd"/>
            <w:r w:rsidR="00416BF9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28 July</w:t>
            </w:r>
          </w:p>
        </w:tc>
      </w:tr>
      <w:tr w:rsidR="000534CE" w:rsidRPr="00A6131D" w14:paraId="58F7149E" w14:textId="77777777" w:rsidTr="00627239">
        <w:tc>
          <w:tcPr>
            <w:tcW w:w="3005" w:type="dxa"/>
          </w:tcPr>
          <w:p w14:paraId="4D13E6C0" w14:textId="288716C7" w:rsidR="000534CE" w:rsidRPr="00A6131D" w:rsidRDefault="000534CE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uperannuation</w:t>
            </w:r>
            <w:r w:rsidR="003D3852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if required)</w:t>
            </w:r>
          </w:p>
        </w:tc>
        <w:tc>
          <w:tcPr>
            <w:tcW w:w="3005" w:type="dxa"/>
          </w:tcPr>
          <w:p w14:paraId="0F88274C" w14:textId="6E58D983" w:rsidR="000534CE" w:rsidRPr="00A6131D" w:rsidRDefault="00E63222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Superannuation Clearing House</w:t>
            </w:r>
          </w:p>
        </w:tc>
        <w:tc>
          <w:tcPr>
            <w:tcW w:w="3006" w:type="dxa"/>
          </w:tcPr>
          <w:p w14:paraId="75585663" w14:textId="21F4463C" w:rsidR="000534CE" w:rsidRPr="00A6131D" w:rsidRDefault="00D92845" w:rsidP="00E805A0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Quarterly: 28 October, 28 February, 28 </w:t>
            </w:r>
            <w:proofErr w:type="gram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pril</w:t>
            </w:r>
            <w:proofErr w:type="gramEnd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28 July</w:t>
            </w:r>
          </w:p>
        </w:tc>
      </w:tr>
    </w:tbl>
    <w:p w14:paraId="03F1838D" w14:textId="4953CC84" w:rsidR="00176F30" w:rsidRPr="00A6131D" w:rsidRDefault="00176F30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2ED9CBE1" w14:textId="77777777" w:rsidR="00DA361A" w:rsidRPr="00A6131D" w:rsidRDefault="00DA361A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7A5A17A9" w14:textId="659380AE" w:rsidR="00294804" w:rsidRPr="00A6131D" w:rsidRDefault="00294804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Insurance</w:t>
      </w:r>
      <w:r w:rsidR="00BE77C5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 (</w:t>
      </w:r>
      <w:r w:rsidR="00AE6804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employees, canteen or stock)</w:t>
      </w:r>
    </w:p>
    <w:p w14:paraId="6D4A9A5D" w14:textId="0655DBE3" w:rsidR="00294804" w:rsidRPr="00A6131D" w:rsidRDefault="00294804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rovider: __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6210D83F" w14:textId="37B24F5C" w:rsidR="00294804" w:rsidRPr="00A6131D" w:rsidRDefault="00294804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Certificate of Insurance (Policy) Number: 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</w:p>
    <w:p w14:paraId="3B44C978" w14:textId="202AF5AE" w:rsidR="00294804" w:rsidRPr="00A6131D" w:rsidRDefault="007026D0" w:rsidP="00DA5731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Inclusions:</w:t>
      </w:r>
      <w:r w:rsidR="00FE528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</w:t>
      </w:r>
    </w:p>
    <w:p w14:paraId="68C8CD10" w14:textId="495A00FA" w:rsidR="008541CB" w:rsidRPr="00A6131D" w:rsidRDefault="00DA5731" w:rsidP="00A6131D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__________________</w:t>
      </w:r>
      <w:r w:rsidR="00FA66A6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58F1DF9A" w14:textId="1976CBC9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ommittee Meetings</w:t>
      </w:r>
    </w:p>
    <w:p w14:paraId="521BFD12" w14:textId="012FB770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How often does the committee meet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 – must meet at leas</w:t>
      </w:r>
      <w:r w:rsidR="00CC5E27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t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once/term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</w:t>
      </w:r>
    </w:p>
    <w:p w14:paraId="16C88B7C" w14:textId="3914DA81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Notice requirements for committee meetings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: minimum notice is 7 days)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  <w:r w:rsidR="00E92B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</w:t>
      </w:r>
    </w:p>
    <w:p w14:paraId="269BD5C3" w14:textId="16FA49AD" w:rsidR="00294804" w:rsidRPr="00A6131D" w:rsidRDefault="00294804" w:rsidP="000356C7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Quorum for committee meetings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(note: quorum for large schools is 8 and for small schools is 5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</w:t>
      </w:r>
      <w:r w:rsidR="00D35641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</w:t>
      </w:r>
    </w:p>
    <w:p w14:paraId="0075F7C0" w14:textId="77777777" w:rsidR="00DA361A" w:rsidRPr="00A6131D" w:rsidRDefault="00DA361A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6FFB373A" w14:textId="77777777" w:rsidR="000356C7" w:rsidRPr="00A6131D" w:rsidRDefault="000356C7" w:rsidP="002B5CC8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00760C42" w14:textId="4C1C2D1B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ssociationsOnline</w:t>
      </w:r>
      <w:proofErr w:type="spellEnd"/>
    </w:p>
    <w:p w14:paraId="4BC0DEFF" w14:textId="2979AF37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rimary User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*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__________</w:t>
      </w:r>
      <w:r w:rsidR="002B5CC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</w:t>
      </w:r>
    </w:p>
    <w:p w14:paraId="4137BE1F" w14:textId="2B6053C0" w:rsidR="0009527E" w:rsidRPr="00A6131D" w:rsidRDefault="0009527E" w:rsidP="002B5CC8">
      <w:pPr>
        <w:spacing w:after="0" w:line="432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proofErr w:type="spellStart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Authorised</w:t>
      </w:r>
      <w:proofErr w:type="spellEnd"/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 user(s)</w:t>
      </w:r>
      <w:r w:rsidR="00AB107E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**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: </w:t>
      </w:r>
      <w:r w:rsidR="0075332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______</w:t>
      </w:r>
      <w:r w:rsidR="002B5CC8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2C5EE2DC" w14:textId="3C4388E1" w:rsidR="00DA46BF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05E6E68D" w14:textId="064A1D5E" w:rsidR="00AB107E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*Karen Izard (WACSSO Representative) is a Primary User for all P&amp;Cs. Please </w:t>
      </w:r>
      <w:r w:rsidR="00CC5E27"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>do</w:t>
      </w:r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 not remove her.</w:t>
      </w:r>
    </w:p>
    <w:p w14:paraId="4D7E2E68" w14:textId="1036EC94" w:rsidR="00AB107E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** </w:t>
      </w:r>
      <w:proofErr w:type="spellStart"/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>Authorised</w:t>
      </w:r>
      <w:proofErr w:type="spellEnd"/>
      <w:r>
        <w:rPr>
          <w:rFonts w:ascii="Antartida Rounded Light" w:hAnsi="Antartida Rounded Light" w:cs="Arial"/>
          <w:color w:val="003865"/>
          <w:sz w:val="16"/>
          <w:szCs w:val="16"/>
          <w:lang w:val="en-US"/>
        </w:rPr>
        <w:t xml:space="preserve"> users can upload an AIS</w:t>
      </w:r>
    </w:p>
    <w:p w14:paraId="2DFFB5DA" w14:textId="77777777" w:rsidR="00AB107E" w:rsidRPr="00A6131D" w:rsidRDefault="00AB107E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323B6A04" w14:textId="06DCC929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porting Responsibilit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105F8348" w14:textId="77777777" w:rsidTr="00627239">
        <w:tc>
          <w:tcPr>
            <w:tcW w:w="3005" w:type="dxa"/>
            <w:shd w:val="clear" w:color="auto" w:fill="F2F2F2" w:themeFill="background1" w:themeFillShade="F2"/>
          </w:tcPr>
          <w:p w14:paraId="1706A09E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744C8777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36F5D7AB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1CD68B1B" w14:textId="77777777" w:rsidTr="00627239">
        <w:tc>
          <w:tcPr>
            <w:tcW w:w="3005" w:type="dxa"/>
          </w:tcPr>
          <w:p w14:paraId="62E4AEE0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 Information Statement (AIS)</w:t>
            </w:r>
          </w:p>
        </w:tc>
        <w:tc>
          <w:tcPr>
            <w:tcW w:w="3005" w:type="dxa"/>
          </w:tcPr>
          <w:p w14:paraId="7A15BA89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Consumer Protection through </w:t>
            </w: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Online</w:t>
            </w:r>
            <w:proofErr w:type="spellEnd"/>
          </w:p>
        </w:tc>
        <w:tc>
          <w:tcPr>
            <w:tcW w:w="3006" w:type="dxa"/>
          </w:tcPr>
          <w:p w14:paraId="2EA220F1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6 months after the end of every financial year</w:t>
            </w:r>
          </w:p>
        </w:tc>
      </w:tr>
      <w:tr w:rsidR="00ED31D7" w:rsidRPr="00A6131D" w14:paraId="41E80AB2" w14:textId="77777777" w:rsidTr="00627239">
        <w:tc>
          <w:tcPr>
            <w:tcW w:w="3005" w:type="dxa"/>
            <w:vAlign w:val="center"/>
          </w:tcPr>
          <w:p w14:paraId="6DA33E35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hanges to address or address for service</w:t>
            </w:r>
          </w:p>
        </w:tc>
        <w:tc>
          <w:tcPr>
            <w:tcW w:w="3005" w:type="dxa"/>
            <w:vAlign w:val="center"/>
          </w:tcPr>
          <w:p w14:paraId="2A966853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Consumer Protection through </w:t>
            </w: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Online</w:t>
            </w:r>
            <w:proofErr w:type="spellEnd"/>
          </w:p>
        </w:tc>
        <w:tc>
          <w:tcPr>
            <w:tcW w:w="3006" w:type="dxa"/>
            <w:vAlign w:val="center"/>
          </w:tcPr>
          <w:p w14:paraId="672CEF5F" w14:textId="77777777" w:rsidR="00ED31D7" w:rsidRPr="00A6131D" w:rsidRDefault="00ED31D7" w:rsidP="00753323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28 days of a change occurring</w:t>
            </w:r>
          </w:p>
        </w:tc>
      </w:tr>
    </w:tbl>
    <w:p w14:paraId="67887E53" w14:textId="0A9723CD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34516BC" w14:textId="77777777" w:rsidR="003424EF" w:rsidRPr="00A6131D" w:rsidRDefault="003424E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186E860C" w14:textId="52DC4679" w:rsidR="005472A0" w:rsidRPr="00A6131D" w:rsidRDefault="006D5F61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Australian Charities and Not for Profit Commission </w:t>
      </w:r>
      <w:r w:rsidR="00464A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(</w:t>
      </w:r>
      <w:r w:rsidR="005472A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ACNC</w:t>
      </w:r>
      <w:r w:rsidR="00464A5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 xml:space="preserve">) - </w:t>
      </w:r>
      <w:r w:rsidR="00290780"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if registered</w:t>
      </w:r>
    </w:p>
    <w:p w14:paraId="226AFCCD" w14:textId="095584E3" w:rsidR="005472A0" w:rsidRPr="00A6131D" w:rsidRDefault="005472A0" w:rsidP="008610AA">
      <w:pPr>
        <w:tabs>
          <w:tab w:val="left" w:pos="2977"/>
        </w:tabs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 xml:space="preserve">Responsible </w:t>
      </w:r>
      <w:r w:rsidR="00221403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P</w:t>
      </w: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ersons listed</w:t>
      </w:r>
      <w:r w:rsidR="00534495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 ____________________________________________</w:t>
      </w:r>
      <w:r w:rsidR="0002524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</w:t>
      </w:r>
    </w:p>
    <w:p w14:paraId="489C9016" w14:textId="7953E650" w:rsidR="00DA46BF" w:rsidRPr="00A6131D" w:rsidRDefault="00846EB4" w:rsidP="00025240">
      <w:pPr>
        <w:spacing w:after="0" w:line="360" w:lineRule="auto"/>
        <w:ind w:left="2977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______________________________________</w:t>
      </w:r>
      <w:r w:rsidR="00025240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___</w:t>
      </w:r>
      <w:r w:rsidR="00672F22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__</w:t>
      </w:r>
    </w:p>
    <w:p w14:paraId="30EC2C84" w14:textId="77777777" w:rsidR="00672F22" w:rsidRPr="00A6131D" w:rsidRDefault="00672F22" w:rsidP="00025240">
      <w:pPr>
        <w:spacing w:after="0" w:line="360" w:lineRule="auto"/>
        <w:ind w:left="2977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287D7698" w14:textId="5694C349" w:rsidR="005472A0" w:rsidRPr="00A6131D" w:rsidRDefault="005472A0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lastRenderedPageBreak/>
        <w:t>Reporting Responsibility</w:t>
      </w:r>
      <w:r w:rsidR="00814CFB" w:rsidRPr="00A6131D">
        <w:rPr>
          <w:rFonts w:ascii="Antartida Rounded Light" w:hAnsi="Antartida Rounded Light" w:cs="Arial"/>
          <w:color w:val="003865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0BFF14E0" w14:textId="77777777" w:rsidTr="00846EB4">
        <w:tc>
          <w:tcPr>
            <w:tcW w:w="3005" w:type="dxa"/>
            <w:shd w:val="clear" w:color="auto" w:fill="F2F2F2" w:themeFill="background1" w:themeFillShade="F2"/>
            <w:vAlign w:val="center"/>
          </w:tcPr>
          <w:p w14:paraId="233DE216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ing Requirement</w:t>
            </w:r>
          </w:p>
        </w:tc>
        <w:tc>
          <w:tcPr>
            <w:tcW w:w="3005" w:type="dxa"/>
            <w:shd w:val="clear" w:color="auto" w:fill="F2F2F2" w:themeFill="background1" w:themeFillShade="F2"/>
            <w:vAlign w:val="center"/>
          </w:tcPr>
          <w:p w14:paraId="181735B8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ed to</w:t>
            </w:r>
          </w:p>
        </w:tc>
        <w:tc>
          <w:tcPr>
            <w:tcW w:w="3006" w:type="dxa"/>
            <w:shd w:val="clear" w:color="auto" w:fill="F2F2F2" w:themeFill="background1" w:themeFillShade="F2"/>
            <w:vAlign w:val="center"/>
          </w:tcPr>
          <w:p w14:paraId="4D749182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Due Date</w:t>
            </w:r>
          </w:p>
        </w:tc>
      </w:tr>
      <w:tr w:rsidR="00A6131D" w:rsidRPr="00A6131D" w14:paraId="67ACFF31" w14:textId="77777777" w:rsidTr="00627239">
        <w:tc>
          <w:tcPr>
            <w:tcW w:w="3005" w:type="dxa"/>
          </w:tcPr>
          <w:p w14:paraId="53D09763" w14:textId="77777777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ssociations Information Statement (AIS)</w:t>
            </w:r>
          </w:p>
        </w:tc>
        <w:tc>
          <w:tcPr>
            <w:tcW w:w="3005" w:type="dxa"/>
          </w:tcPr>
          <w:p w14:paraId="044C8BC8" w14:textId="6A35C6F4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Through ACNC Charity Portal</w:t>
            </w:r>
          </w:p>
        </w:tc>
        <w:tc>
          <w:tcPr>
            <w:tcW w:w="3006" w:type="dxa"/>
          </w:tcPr>
          <w:p w14:paraId="079B30D5" w14:textId="0C487D9E" w:rsidR="00290780" w:rsidRPr="00A6131D" w:rsidRDefault="00221403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port Annually w</w:t>
            </w:r>
            <w:r w:rsidR="00290780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ithin 6 months after the end of every financial year</w:t>
            </w:r>
          </w:p>
        </w:tc>
      </w:tr>
      <w:tr w:rsidR="00A6131D" w:rsidRPr="00A6131D" w14:paraId="4D27B85F" w14:textId="77777777" w:rsidTr="00627239">
        <w:tc>
          <w:tcPr>
            <w:tcW w:w="3005" w:type="dxa"/>
          </w:tcPr>
          <w:p w14:paraId="72C6F442" w14:textId="5FDE233B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hanges to legal name, address for service or Responsible Persons</w:t>
            </w:r>
          </w:p>
        </w:tc>
        <w:tc>
          <w:tcPr>
            <w:tcW w:w="3005" w:type="dxa"/>
          </w:tcPr>
          <w:p w14:paraId="559572AC" w14:textId="2D7370E9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Through ACNC Charity Portal</w:t>
            </w:r>
          </w:p>
        </w:tc>
        <w:tc>
          <w:tcPr>
            <w:tcW w:w="3006" w:type="dxa"/>
          </w:tcPr>
          <w:p w14:paraId="0B8A4F7C" w14:textId="5417F5D4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28 days of a change occurring for medium and large charities.</w:t>
            </w:r>
          </w:p>
          <w:p w14:paraId="615D237F" w14:textId="313FE0ED" w:rsidR="00290780" w:rsidRPr="00A6131D" w:rsidRDefault="00290780" w:rsidP="00814CFB">
            <w:pPr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ithin 60 days for small charities.</w:t>
            </w:r>
          </w:p>
        </w:tc>
      </w:tr>
    </w:tbl>
    <w:p w14:paraId="166C4694" w14:textId="4EC71E53" w:rsidR="00DA46BF" w:rsidRPr="00A6131D" w:rsidRDefault="00DA46BF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47E32E1E" w14:textId="716D182D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01456A0B" w14:textId="5F01C67E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228A6D7" w14:textId="77777777" w:rsidR="00A6131D" w:rsidRPr="00A6131D" w:rsidRDefault="00A6131D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6CE09318" w14:textId="77777777" w:rsidR="003424EF" w:rsidRPr="00A6131D" w:rsidRDefault="003424EF" w:rsidP="00771990">
      <w:pPr>
        <w:spacing w:after="0" w:line="360" w:lineRule="auto"/>
        <w:rPr>
          <w:rFonts w:ascii="Antartida Rounded Light" w:hAnsi="Antartida Rounded Light" w:cs="Arial"/>
          <w:color w:val="003865"/>
          <w:sz w:val="16"/>
          <w:szCs w:val="16"/>
          <w:lang w:val="en-US"/>
        </w:rPr>
      </w:pPr>
    </w:p>
    <w:p w14:paraId="74CDB219" w14:textId="77777777" w:rsidR="00A6131D" w:rsidRDefault="00A6131D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43E9A542" w14:textId="5AC93A48" w:rsidR="00CB2EBE" w:rsidRPr="00A6131D" w:rsidRDefault="7A1A5867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Licen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131D" w:rsidRPr="00A6131D" w14:paraId="14632078" w14:textId="77777777" w:rsidTr="36650AF3">
        <w:tc>
          <w:tcPr>
            <w:tcW w:w="3005" w:type="dxa"/>
            <w:shd w:val="clear" w:color="auto" w:fill="F2F2F2" w:themeFill="background1" w:themeFillShade="F2"/>
          </w:tcPr>
          <w:p w14:paraId="25F56126" w14:textId="78B17526" w:rsidR="00534495" w:rsidRPr="00A6131D" w:rsidRDefault="7A1A5867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se</w:t>
            </w:r>
            <w:r w:rsidR="00534495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type</w:t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519CC113" w14:textId="0D1AEABB" w:rsidR="00534495" w:rsidRPr="00A6131D" w:rsidRDefault="1D2E7F14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se</w:t>
            </w:r>
            <w:r w:rsidR="00534495"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number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05A7E0AE" w14:textId="69F49ACE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newal date</w:t>
            </w:r>
          </w:p>
        </w:tc>
      </w:tr>
      <w:tr w:rsidR="00A6131D" w:rsidRPr="00A6131D" w14:paraId="05CD5D75" w14:textId="77777777" w:rsidTr="36650AF3">
        <w:tc>
          <w:tcPr>
            <w:tcW w:w="3005" w:type="dxa"/>
          </w:tcPr>
          <w:p w14:paraId="461C17E4" w14:textId="695F657E" w:rsidR="00534495" w:rsidRPr="00A6131D" w:rsidRDefault="00846EB4" w:rsidP="36650AF3">
            <w:pPr>
              <w:spacing w:line="360" w:lineRule="auto"/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</w:pPr>
            <w:proofErr w:type="spellStart"/>
            <w:r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e</w:t>
            </w:r>
            <w:r w:rsidR="0053449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g</w:t>
            </w:r>
            <w:proofErr w:type="spellEnd"/>
            <w:r w:rsidR="0053449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 xml:space="preserve"> Liquor </w:t>
            </w:r>
            <w:r w:rsidR="326C3585" w:rsidRPr="00A6131D">
              <w:rPr>
                <w:rFonts w:ascii="Antartida Rounded Light" w:hAnsi="Antartida Rounded Light" w:cs="Arial"/>
                <w:i/>
                <w:iCs/>
                <w:color w:val="003865"/>
                <w:sz w:val="24"/>
                <w:szCs w:val="24"/>
                <w:lang w:val="en-US"/>
              </w:rPr>
              <w:t>license</w:t>
            </w:r>
          </w:p>
        </w:tc>
        <w:tc>
          <w:tcPr>
            <w:tcW w:w="3005" w:type="dxa"/>
          </w:tcPr>
          <w:p w14:paraId="3ECD6D2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9E15D83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31B1E0C3" w14:textId="77777777" w:rsidTr="36650AF3">
        <w:tc>
          <w:tcPr>
            <w:tcW w:w="3005" w:type="dxa"/>
          </w:tcPr>
          <w:p w14:paraId="39E16A5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17B98824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3A87C35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741C3BA3" w14:textId="77777777" w:rsidTr="36650AF3">
        <w:tc>
          <w:tcPr>
            <w:tcW w:w="3005" w:type="dxa"/>
          </w:tcPr>
          <w:p w14:paraId="2291A38E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483C4D56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C6FB269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663503E6" w14:textId="77777777" w:rsidTr="36650AF3">
        <w:tc>
          <w:tcPr>
            <w:tcW w:w="3005" w:type="dxa"/>
          </w:tcPr>
          <w:p w14:paraId="7A28BFB7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084FD814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7A212FD5" w14:textId="77777777" w:rsidR="00395DB9" w:rsidRPr="00A6131D" w:rsidRDefault="00395DB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5935D6C" w14:textId="77777777" w:rsidTr="36650AF3">
        <w:tc>
          <w:tcPr>
            <w:tcW w:w="3005" w:type="dxa"/>
          </w:tcPr>
          <w:p w14:paraId="50DCAD9F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3CFD9CC8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8746D56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3F27B02" w14:textId="77777777" w:rsidTr="36650AF3">
        <w:tc>
          <w:tcPr>
            <w:tcW w:w="3005" w:type="dxa"/>
          </w:tcPr>
          <w:p w14:paraId="1173E8A1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26B02DA6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4FD405E1" w14:textId="77777777" w:rsidR="00A05659" w:rsidRPr="00A6131D" w:rsidRDefault="00A05659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99708B" w:rsidRPr="00A6131D" w14:paraId="38887597" w14:textId="77777777" w:rsidTr="36650AF3">
        <w:tc>
          <w:tcPr>
            <w:tcW w:w="3005" w:type="dxa"/>
          </w:tcPr>
          <w:p w14:paraId="72B1178A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</w:tcPr>
          <w:p w14:paraId="0EE0F08A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</w:tcPr>
          <w:p w14:paraId="667884B8" w14:textId="77777777" w:rsidR="0099708B" w:rsidRPr="00A6131D" w:rsidRDefault="0099708B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</w:tbl>
    <w:p w14:paraId="2E8F0F90" w14:textId="77777777" w:rsidR="00846EB4" w:rsidRPr="00A6131D" w:rsidRDefault="00846EB4" w:rsidP="00771990">
      <w:pPr>
        <w:spacing w:after="0" w:line="360" w:lineRule="auto"/>
        <w:rPr>
          <w:rFonts w:ascii="Antartida Rounded Light" w:hAnsi="Antartida Rounded Light" w:cs="Arial"/>
          <w:color w:val="003865"/>
          <w:sz w:val="24"/>
          <w:szCs w:val="24"/>
          <w:lang w:val="en-US"/>
        </w:rPr>
      </w:pPr>
    </w:p>
    <w:p w14:paraId="50020F6F" w14:textId="77777777" w:rsidR="00A05659" w:rsidRPr="00A6131D" w:rsidRDefault="00A05659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</w:p>
    <w:p w14:paraId="1D73207F" w14:textId="54990A0E" w:rsidR="005472A0" w:rsidRPr="00A6131D" w:rsidRDefault="00CB2EBE" w:rsidP="00771990">
      <w:pPr>
        <w:spacing w:after="0" w:line="360" w:lineRule="auto"/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</w:pPr>
      <w:r w:rsidRPr="00A6131D">
        <w:rPr>
          <w:rFonts w:ascii="Antartida Rounded Light" w:hAnsi="Antartida Rounded Light" w:cs="Arial"/>
          <w:b/>
          <w:bCs/>
          <w:color w:val="003865"/>
          <w:sz w:val="24"/>
          <w:szCs w:val="24"/>
          <w:lang w:val="en-US"/>
        </w:rPr>
        <w:t>Custody of Reco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6131D" w:rsidRPr="00A6131D" w14:paraId="0750FEF3" w14:textId="77777777" w:rsidTr="00846EB4">
        <w:tc>
          <w:tcPr>
            <w:tcW w:w="4508" w:type="dxa"/>
            <w:shd w:val="clear" w:color="auto" w:fill="F2F2F2" w:themeFill="background1" w:themeFillShade="F2"/>
          </w:tcPr>
          <w:p w14:paraId="564E298B" w14:textId="366BBED5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cord</w:t>
            </w:r>
          </w:p>
        </w:tc>
        <w:tc>
          <w:tcPr>
            <w:tcW w:w="4508" w:type="dxa"/>
            <w:shd w:val="clear" w:color="auto" w:fill="F2F2F2" w:themeFill="background1" w:themeFillShade="F2"/>
          </w:tcPr>
          <w:p w14:paraId="0F9CA41F" w14:textId="65051A6C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urrent Custodian or storage location</w:t>
            </w:r>
          </w:p>
        </w:tc>
      </w:tr>
      <w:tr w:rsidR="00A6131D" w:rsidRPr="00A6131D" w14:paraId="50ECA490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495160E8" w14:textId="472401C0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ules/Constitution</w:t>
            </w:r>
          </w:p>
        </w:tc>
        <w:tc>
          <w:tcPr>
            <w:tcW w:w="4508" w:type="dxa"/>
          </w:tcPr>
          <w:p w14:paraId="51FF79B3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1F71C3D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21720EAB" w14:textId="4B640BB9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ertificate of Incorporation</w:t>
            </w:r>
          </w:p>
        </w:tc>
        <w:tc>
          <w:tcPr>
            <w:tcW w:w="4508" w:type="dxa"/>
          </w:tcPr>
          <w:p w14:paraId="2FA96E3E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25B43C7D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50031039" w14:textId="5822A46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proofErr w:type="spellStart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Licences</w:t>
            </w:r>
            <w:proofErr w:type="spellEnd"/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and registration certificates</w:t>
            </w:r>
          </w:p>
        </w:tc>
        <w:tc>
          <w:tcPr>
            <w:tcW w:w="4508" w:type="dxa"/>
          </w:tcPr>
          <w:p w14:paraId="2092402A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5B7EF31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0E8147DA" w14:textId="02F10E2A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egister of Members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Secretary)</w:t>
            </w:r>
          </w:p>
        </w:tc>
        <w:tc>
          <w:tcPr>
            <w:tcW w:w="4508" w:type="dxa"/>
          </w:tcPr>
          <w:p w14:paraId="10AE31C4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8A363F9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7C5FED1C" w14:textId="016EAF16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Record of </w:t>
            </w:r>
            <w:r w:rsidR="00AB107E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O</w:t>
            </w: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fice Holders</w:t>
            </w:r>
          </w:p>
        </w:tc>
        <w:tc>
          <w:tcPr>
            <w:tcW w:w="4508" w:type="dxa"/>
          </w:tcPr>
          <w:p w14:paraId="071841DD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3B2A037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F3F1323" w14:textId="28E03784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Member application Forms</w:t>
            </w:r>
          </w:p>
        </w:tc>
        <w:tc>
          <w:tcPr>
            <w:tcW w:w="4508" w:type="dxa"/>
          </w:tcPr>
          <w:p w14:paraId="71CDEAB9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16A3332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76B90BC2" w14:textId="664C16F8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records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Treasurer)</w:t>
            </w:r>
          </w:p>
        </w:tc>
        <w:tc>
          <w:tcPr>
            <w:tcW w:w="4508" w:type="dxa"/>
          </w:tcPr>
          <w:p w14:paraId="3405110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0C73D47C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96D3C09" w14:textId="07173314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lastRenderedPageBreak/>
              <w:t>Banking Records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Treasurer)</w:t>
            </w:r>
          </w:p>
        </w:tc>
        <w:tc>
          <w:tcPr>
            <w:tcW w:w="4508" w:type="dxa"/>
          </w:tcPr>
          <w:p w14:paraId="2EA509C0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6644EF4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52AB4255" w14:textId="49A38ADE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Financial Reports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Treasurer)</w:t>
            </w:r>
          </w:p>
        </w:tc>
        <w:tc>
          <w:tcPr>
            <w:tcW w:w="4508" w:type="dxa"/>
          </w:tcPr>
          <w:p w14:paraId="0F1C93F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4E4A9C9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6135CEA4" w14:textId="221351DF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ont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r</w:t>
            </w: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acts and agreements</w:t>
            </w:r>
          </w:p>
        </w:tc>
        <w:tc>
          <w:tcPr>
            <w:tcW w:w="4508" w:type="dxa"/>
          </w:tcPr>
          <w:p w14:paraId="684547E9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5792E031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13524C54" w14:textId="056870FC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Meeting minutes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Secretary)</w:t>
            </w:r>
          </w:p>
        </w:tc>
        <w:tc>
          <w:tcPr>
            <w:tcW w:w="4508" w:type="dxa"/>
          </w:tcPr>
          <w:p w14:paraId="5746F0DB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37994192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38AFA173" w14:textId="5B9F41F6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Correspondence</w:t>
            </w:r>
            <w:r w:rsidR="00CC5E27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 xml:space="preserve"> (Secretary)</w:t>
            </w:r>
          </w:p>
        </w:tc>
        <w:tc>
          <w:tcPr>
            <w:tcW w:w="4508" w:type="dxa"/>
          </w:tcPr>
          <w:p w14:paraId="44D196F6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149B5F18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0D754E97" w14:textId="294F64AC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Policies and procedures</w:t>
            </w:r>
          </w:p>
        </w:tc>
        <w:tc>
          <w:tcPr>
            <w:tcW w:w="4508" w:type="dxa"/>
          </w:tcPr>
          <w:p w14:paraId="6854B472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8970F66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49ED23E8" w14:textId="65D5D48D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  <w:r w:rsidRPr="00A6131D"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  <w:t>Website/Facebook details</w:t>
            </w:r>
          </w:p>
        </w:tc>
        <w:tc>
          <w:tcPr>
            <w:tcW w:w="4508" w:type="dxa"/>
          </w:tcPr>
          <w:p w14:paraId="29875A11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4BE7CC5C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663691FF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568BCA96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  <w:tr w:rsidR="00A6131D" w:rsidRPr="00A6131D" w14:paraId="65D94EDF" w14:textId="77777777" w:rsidTr="00846EB4">
        <w:trPr>
          <w:trHeight w:val="454"/>
        </w:trPr>
        <w:tc>
          <w:tcPr>
            <w:tcW w:w="4508" w:type="dxa"/>
            <w:vAlign w:val="bottom"/>
          </w:tcPr>
          <w:p w14:paraId="1697C688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57A81277" w14:textId="77777777" w:rsidR="00534495" w:rsidRPr="00A6131D" w:rsidRDefault="00534495" w:rsidP="00771990">
            <w:pPr>
              <w:spacing w:line="360" w:lineRule="auto"/>
              <w:rPr>
                <w:rFonts w:ascii="Antartida Rounded Light" w:hAnsi="Antartida Rounded Light" w:cs="Arial"/>
                <w:color w:val="003865"/>
                <w:sz w:val="24"/>
                <w:szCs w:val="24"/>
                <w:lang w:val="en-US"/>
              </w:rPr>
            </w:pPr>
          </w:p>
        </w:tc>
      </w:tr>
    </w:tbl>
    <w:p w14:paraId="32B60572" w14:textId="182985F5" w:rsidR="00CB2EBE" w:rsidRPr="00F671E9" w:rsidRDefault="00CB2EBE" w:rsidP="00771990">
      <w:pPr>
        <w:spacing w:after="0" w:line="360" w:lineRule="auto"/>
        <w:rPr>
          <w:rFonts w:ascii="Antartida Rounded Light" w:hAnsi="Antartida Rounded Light" w:cs="Arial"/>
          <w:sz w:val="24"/>
          <w:szCs w:val="24"/>
          <w:lang w:val="en-US"/>
        </w:rPr>
      </w:pPr>
    </w:p>
    <w:sectPr w:rsidR="00CB2EBE" w:rsidRPr="00F671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92548" w14:textId="77777777" w:rsidR="00040E1F" w:rsidRDefault="00040E1F" w:rsidP="00A6131D">
      <w:pPr>
        <w:spacing w:after="0" w:line="240" w:lineRule="auto"/>
      </w:pPr>
      <w:r>
        <w:separator/>
      </w:r>
    </w:p>
  </w:endnote>
  <w:endnote w:type="continuationSeparator" w:id="0">
    <w:p w14:paraId="4A4F9BF9" w14:textId="77777777" w:rsidR="00040E1F" w:rsidRDefault="00040E1F" w:rsidP="00A61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artida Rounded Light">
    <w:panose1 w:val="02000000000000000000"/>
    <w:charset w:val="00"/>
    <w:family w:val="modern"/>
    <w:notTrueType/>
    <w:pitch w:val="variable"/>
    <w:sig w:usb0="A00000AF" w:usb1="5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3F08" w14:textId="77777777" w:rsidR="00273A3D" w:rsidRDefault="00273A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18F4D" w14:textId="6A2128D0" w:rsidR="00A6131D" w:rsidRPr="00A6131D" w:rsidRDefault="00A6131D" w:rsidP="00A6131D">
    <w:pPr>
      <w:pStyle w:val="Footer"/>
      <w:rPr>
        <w:rFonts w:ascii="Antartida Rounded Light" w:hAnsi="Antartida Rounded Light"/>
        <w:color w:val="003865"/>
        <w:sz w:val="20"/>
        <w:szCs w:val="20"/>
        <w:lang w:val="en-US"/>
      </w:rPr>
    </w:pP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>WACSSO</w:t>
    </w:r>
    <w:r w:rsidR="00273A3D">
      <w:rPr>
        <w:rFonts w:ascii="Antartida Rounded Light" w:hAnsi="Antartida Rounded Light"/>
        <w:color w:val="003865"/>
        <w:sz w:val="20"/>
        <w:szCs w:val="20"/>
        <w:lang w:val="en-US"/>
      </w:rPr>
      <w:t xml:space="preserve"> Copyright</w:t>
    </w: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ab/>
    </w:r>
    <w:r w:rsidRPr="00A6131D">
      <w:rPr>
        <w:rFonts w:ascii="Antartida Rounded Light" w:hAnsi="Antartida Rounded Light"/>
        <w:color w:val="003865"/>
        <w:sz w:val="20"/>
        <w:szCs w:val="20"/>
        <w:lang w:val="en-US"/>
      </w:rPr>
      <w:tab/>
      <w:t xml:space="preserve"> November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06CE1" w14:textId="77777777" w:rsidR="00273A3D" w:rsidRDefault="00273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35F35" w14:textId="77777777" w:rsidR="00040E1F" w:rsidRDefault="00040E1F" w:rsidP="00A6131D">
      <w:pPr>
        <w:spacing w:after="0" w:line="240" w:lineRule="auto"/>
      </w:pPr>
      <w:r>
        <w:separator/>
      </w:r>
    </w:p>
  </w:footnote>
  <w:footnote w:type="continuationSeparator" w:id="0">
    <w:p w14:paraId="64662B3C" w14:textId="77777777" w:rsidR="00040E1F" w:rsidRDefault="00040E1F" w:rsidP="00A61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8EE5A" w14:textId="77777777" w:rsidR="00273A3D" w:rsidRDefault="0027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17783" w14:textId="77777777" w:rsidR="00273A3D" w:rsidRDefault="00273A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3BD56" w14:textId="77777777" w:rsidR="00273A3D" w:rsidRDefault="00273A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A2MDEyNjczMrBQ0lEKTi0uzszPAykwqQUAuc3bOywAAAA="/>
  </w:docVars>
  <w:rsids>
    <w:rsidRoot w:val="005472A0"/>
    <w:rsid w:val="00002A7B"/>
    <w:rsid w:val="00025240"/>
    <w:rsid w:val="0002655D"/>
    <w:rsid w:val="000356C7"/>
    <w:rsid w:val="00040E1F"/>
    <w:rsid w:val="000534CE"/>
    <w:rsid w:val="000652A7"/>
    <w:rsid w:val="00065FEE"/>
    <w:rsid w:val="0009527E"/>
    <w:rsid w:val="000F43D4"/>
    <w:rsid w:val="00112F48"/>
    <w:rsid w:val="00127850"/>
    <w:rsid w:val="001453F0"/>
    <w:rsid w:val="00161565"/>
    <w:rsid w:val="00176F30"/>
    <w:rsid w:val="00184D85"/>
    <w:rsid w:val="00185BCF"/>
    <w:rsid w:val="001945B3"/>
    <w:rsid w:val="001A0E4E"/>
    <w:rsid w:val="001A3105"/>
    <w:rsid w:val="001C694E"/>
    <w:rsid w:val="001F1CD7"/>
    <w:rsid w:val="001F5BFD"/>
    <w:rsid w:val="00221403"/>
    <w:rsid w:val="00226D61"/>
    <w:rsid w:val="0026324F"/>
    <w:rsid w:val="00270E85"/>
    <w:rsid w:val="00272DD0"/>
    <w:rsid w:val="00273A3D"/>
    <w:rsid w:val="00281571"/>
    <w:rsid w:val="002821FA"/>
    <w:rsid w:val="00290780"/>
    <w:rsid w:val="00294804"/>
    <w:rsid w:val="002952EC"/>
    <w:rsid w:val="002B2141"/>
    <w:rsid w:val="002B5CC8"/>
    <w:rsid w:val="002D01E8"/>
    <w:rsid w:val="002D1763"/>
    <w:rsid w:val="002D7490"/>
    <w:rsid w:val="002D7BD8"/>
    <w:rsid w:val="00302534"/>
    <w:rsid w:val="003424EF"/>
    <w:rsid w:val="00357178"/>
    <w:rsid w:val="00361DA3"/>
    <w:rsid w:val="00395DB9"/>
    <w:rsid w:val="00397ACF"/>
    <w:rsid w:val="003B65E6"/>
    <w:rsid w:val="003D3852"/>
    <w:rsid w:val="00416BF9"/>
    <w:rsid w:val="0044196B"/>
    <w:rsid w:val="00464A50"/>
    <w:rsid w:val="00486C8C"/>
    <w:rsid w:val="004943AA"/>
    <w:rsid w:val="004A0A1A"/>
    <w:rsid w:val="004D34E8"/>
    <w:rsid w:val="00502C72"/>
    <w:rsid w:val="00516B75"/>
    <w:rsid w:val="00534495"/>
    <w:rsid w:val="005472A0"/>
    <w:rsid w:val="005659CE"/>
    <w:rsid w:val="00582267"/>
    <w:rsid w:val="00592423"/>
    <w:rsid w:val="005F1CB1"/>
    <w:rsid w:val="006103F4"/>
    <w:rsid w:val="00627239"/>
    <w:rsid w:val="006523BE"/>
    <w:rsid w:val="0065638F"/>
    <w:rsid w:val="00672F22"/>
    <w:rsid w:val="0068120A"/>
    <w:rsid w:val="0068160D"/>
    <w:rsid w:val="006D5F61"/>
    <w:rsid w:val="007026D0"/>
    <w:rsid w:val="00720689"/>
    <w:rsid w:val="007215D8"/>
    <w:rsid w:val="00727233"/>
    <w:rsid w:val="00753323"/>
    <w:rsid w:val="00771990"/>
    <w:rsid w:val="007844F6"/>
    <w:rsid w:val="00792ECF"/>
    <w:rsid w:val="007A63C7"/>
    <w:rsid w:val="007E5A6B"/>
    <w:rsid w:val="007F23E7"/>
    <w:rsid w:val="00814CFB"/>
    <w:rsid w:val="00846EB4"/>
    <w:rsid w:val="008541CB"/>
    <w:rsid w:val="008610AA"/>
    <w:rsid w:val="008762E2"/>
    <w:rsid w:val="008877D6"/>
    <w:rsid w:val="008953FA"/>
    <w:rsid w:val="0089761A"/>
    <w:rsid w:val="008C442E"/>
    <w:rsid w:val="009300C6"/>
    <w:rsid w:val="0097180C"/>
    <w:rsid w:val="009768EB"/>
    <w:rsid w:val="0098365F"/>
    <w:rsid w:val="0099708B"/>
    <w:rsid w:val="009A3AE4"/>
    <w:rsid w:val="009A4B11"/>
    <w:rsid w:val="009C5B52"/>
    <w:rsid w:val="009C6389"/>
    <w:rsid w:val="00A04D19"/>
    <w:rsid w:val="00A05659"/>
    <w:rsid w:val="00A6131D"/>
    <w:rsid w:val="00A86EAE"/>
    <w:rsid w:val="00AB107E"/>
    <w:rsid w:val="00AE6804"/>
    <w:rsid w:val="00B015C9"/>
    <w:rsid w:val="00B1581C"/>
    <w:rsid w:val="00B15A92"/>
    <w:rsid w:val="00B2051D"/>
    <w:rsid w:val="00B25E55"/>
    <w:rsid w:val="00B3033D"/>
    <w:rsid w:val="00B400EC"/>
    <w:rsid w:val="00B5305B"/>
    <w:rsid w:val="00B83A21"/>
    <w:rsid w:val="00BB157A"/>
    <w:rsid w:val="00BD5ADE"/>
    <w:rsid w:val="00BE77C5"/>
    <w:rsid w:val="00BF6B3C"/>
    <w:rsid w:val="00C112F7"/>
    <w:rsid w:val="00C93158"/>
    <w:rsid w:val="00CB2EBE"/>
    <w:rsid w:val="00CC5E27"/>
    <w:rsid w:val="00CD4F22"/>
    <w:rsid w:val="00CF7A92"/>
    <w:rsid w:val="00D1173B"/>
    <w:rsid w:val="00D26B28"/>
    <w:rsid w:val="00D35641"/>
    <w:rsid w:val="00D74C8E"/>
    <w:rsid w:val="00D92845"/>
    <w:rsid w:val="00D92FCF"/>
    <w:rsid w:val="00D97DB1"/>
    <w:rsid w:val="00DA361A"/>
    <w:rsid w:val="00DA46BF"/>
    <w:rsid w:val="00DA5731"/>
    <w:rsid w:val="00DB2090"/>
    <w:rsid w:val="00E25D04"/>
    <w:rsid w:val="00E50B5B"/>
    <w:rsid w:val="00E63222"/>
    <w:rsid w:val="00E805A0"/>
    <w:rsid w:val="00E92B41"/>
    <w:rsid w:val="00ED0FF4"/>
    <w:rsid w:val="00ED31D7"/>
    <w:rsid w:val="00F32630"/>
    <w:rsid w:val="00F54B27"/>
    <w:rsid w:val="00F671E9"/>
    <w:rsid w:val="00FA66A6"/>
    <w:rsid w:val="00FE3630"/>
    <w:rsid w:val="00FE5288"/>
    <w:rsid w:val="00FF7074"/>
    <w:rsid w:val="1D2E7F14"/>
    <w:rsid w:val="326C3585"/>
    <w:rsid w:val="36650AF3"/>
    <w:rsid w:val="7A1A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98FBF2"/>
  <w15:chartTrackingRefBased/>
  <w15:docId w15:val="{FF65CA7F-C56D-4B66-9C4E-369F570C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5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84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4F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61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31D"/>
  </w:style>
  <w:style w:type="paragraph" w:styleId="Footer">
    <w:name w:val="footer"/>
    <w:basedOn w:val="Normal"/>
    <w:link w:val="FooterChar"/>
    <w:uiPriority w:val="99"/>
    <w:unhideWhenUsed/>
    <w:rsid w:val="00A61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acsso.wa.edu.au/pc-resources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84B0AF4504343A9808E77BD1A9D78" ma:contentTypeVersion="14" ma:contentTypeDescription="Create a new document." ma:contentTypeScope="" ma:versionID="97cc45681ebeb51549a8169b5b163a53">
  <xsd:schema xmlns:xsd="http://www.w3.org/2001/XMLSchema" xmlns:xs="http://www.w3.org/2001/XMLSchema" xmlns:p="http://schemas.microsoft.com/office/2006/metadata/properties" xmlns:ns2="d0599a47-5eba-47aa-8ac9-43a241fb7ee1" xmlns:ns3="ced49530-db7a-41d1-9252-9dde103dbcea" targetNamespace="http://schemas.microsoft.com/office/2006/metadata/properties" ma:root="true" ma:fieldsID="bdd57c873d2307cfc232d8d70f364920" ns2:_="" ns3:_="">
    <xsd:import namespace="d0599a47-5eba-47aa-8ac9-43a241fb7ee1"/>
    <xsd:import namespace="ced49530-db7a-41d1-9252-9dde103dbcea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k1b70739816441c7aa20f5c022517432" minOccurs="0"/>
                <xsd:element ref="ns2:df36eaa951f24531a21fe3ddf7c20804" minOccurs="0"/>
                <xsd:element ref="ns2:oee134df5d1746a98783937a1087c79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9;#Corporate Support|147557c6-bb61-45ed-acf5-2d505ff78737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1b70739816441c7aa20f5c022517432" ma:index="12" nillable="true" ma:taxonomy="true" ma:internalName="k1b70739816441c7aa20f5c022517432" ma:taxonomyFieldName="Level_x0020_2_x0020_Term_x0020__x0028_CS_x0029_" ma:displayName="Level 2 Term (CS)" ma:indexed="true" ma:default="" ma:fieldId="{41b70739-8164-41c7-aa20-f5c022517432}" ma:sspId="001b5e7c-e7df-458b-8a99-898f8429863c" ma:termSetId="f59d128f-8a61-4f1e-9361-6af594c97342" ma:anchorId="fd2e8c43-37a9-4993-92de-eca4e50ebe87" ma:open="false" ma:isKeyword="false">
      <xsd:complexType>
        <xsd:sequence>
          <xsd:element ref="pc:Terms" minOccurs="0" maxOccurs="1"/>
        </xsd:sequence>
      </xsd:complexType>
    </xsd:element>
    <xsd:element name="df36eaa951f24531a21fe3ddf7c20804" ma:index="14" nillable="true" ma:taxonomy="true" ma:internalName="df36eaa951f24531a21fe3ddf7c20804" ma:taxonomyFieldName="Level_x0020_3_x0020_Term_x0020__x0028_CS_x0029_" ma:displayName="Level 3 Term (CS)" ma:default="" ma:fieldId="{df36eaa9-51f2-4531-a21f-e3ddf7c20804}" ma:taxonomyMulti="true" ma:sspId="001b5e7c-e7df-458b-8a99-898f8429863c" ma:termSetId="f59d128f-8a61-4f1e-9361-6af594c97342" ma:anchorId="7aae42a6-ec4f-48fb-9679-1dddd972dcee" ma:open="false" ma:isKeyword="false">
      <xsd:complexType>
        <xsd:sequence>
          <xsd:element ref="pc:Terms" minOccurs="0" maxOccurs="1"/>
        </xsd:sequence>
      </xsd:complexType>
    </xsd:element>
    <xsd:element name="oee134df5d1746a98783937a1087c79e" ma:index="16" nillable="true" ma:taxonomy="true" ma:internalName="oee134df5d1746a98783937a1087c79e" ma:taxonomyFieldName="Level_x0020_4_x0020_Term_x0020__x0028_CS_x0029_" ma:displayName="Level 4 Term (CS)" ma:default="" ma:fieldId="{8ee134df-5d17-46a9-8783-937a1087c79e}" ma:taxonomyMulti="true" ma:sspId="001b5e7c-e7df-458b-8a99-898f8429863c" ma:termSetId="f59d128f-8a61-4f1e-9361-6af594c97342" ma:anchorId="4e22b614-591d-4b7d-b230-fbf98a0dd2aa" ma:open="false" ma:isKeyword="false">
      <xsd:complexType>
        <xsd:sequence>
          <xsd:element ref="pc:Terms" minOccurs="0" maxOccurs="1"/>
        </xsd:sequence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49530-db7a-41d1-9252-9dde103dbc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upport</TermName>
          <TermId xmlns="http://schemas.microsoft.com/office/infopath/2007/PartnerControls">147557c6-bb61-45ed-acf5-2d505ff78737</TermId>
        </TermInfo>
      </Terms>
    </p885849b203f4936a80aea35b5b81ffe>
    <TaxCatchAll xmlns="d0599a47-5eba-47aa-8ac9-43a241fb7ee1">
      <Value>9</Value>
    </TaxCatchAll>
    <k1b70739816441c7aa20f5c022517432 xmlns="d0599a47-5eba-47aa-8ac9-43a241fb7ee1">
      <Terms xmlns="http://schemas.microsoft.com/office/infopath/2007/PartnerControls"/>
    </k1b70739816441c7aa20f5c022517432>
    <oee134df5d1746a98783937a1087c79e xmlns="d0599a47-5eba-47aa-8ac9-43a241fb7ee1">
      <Terms xmlns="http://schemas.microsoft.com/office/infopath/2007/PartnerControls"/>
    </oee134df5d1746a98783937a1087c79e>
    <df36eaa951f24531a21fe3ddf7c20804 xmlns="d0599a47-5eba-47aa-8ac9-43a241fb7ee1">
      <Terms xmlns="http://schemas.microsoft.com/office/infopath/2007/PartnerControls"/>
    </df36eaa951f24531a21fe3ddf7c20804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B60D01-3C78-4BAF-8BA6-AE2F003A3C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99a47-5eba-47aa-8ac9-43a241fb7ee1"/>
    <ds:schemaRef ds:uri="ced49530-db7a-41d1-9252-9dde103dbc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C0D721-4DCB-4EFB-9A19-A467CB75C087}">
  <ds:schemaRefs>
    <ds:schemaRef ds:uri="http://schemas.microsoft.com/office/2006/metadata/properties"/>
    <ds:schemaRef ds:uri="http://schemas.microsoft.com/office/infopath/2007/PartnerControls"/>
    <ds:schemaRef ds:uri="d0599a47-5eba-47aa-8ac9-43a241fb7ee1"/>
  </ds:schemaRefs>
</ds:datastoreItem>
</file>

<file path=customXml/itemProps3.xml><?xml version="1.0" encoding="utf-8"?>
<ds:datastoreItem xmlns:ds="http://schemas.openxmlformats.org/officeDocument/2006/customXml" ds:itemID="{92721234-3F81-43BE-8AD7-9DF7424C4695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EF497A4E-739D-444D-A261-C817866AD8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71</Words>
  <Characters>5326</Characters>
  <Application>Microsoft Office Word</Application>
  <DocSecurity>0</DocSecurity>
  <Lines>242</Lines>
  <Paragraphs>137</Paragraphs>
  <ScaleCrop>false</ScaleCrop>
  <Company/>
  <LinksUpToDate>false</LinksUpToDate>
  <CharactersWithSpaces>5760</CharactersWithSpaces>
  <SharedDoc>false</SharedDoc>
  <HLinks>
    <vt:vector size="6" baseType="variant">
      <vt:variant>
        <vt:i4>5898251</vt:i4>
      </vt:variant>
      <vt:variant>
        <vt:i4>0</vt:i4>
      </vt:variant>
      <vt:variant>
        <vt:i4>0</vt:i4>
      </vt:variant>
      <vt:variant>
        <vt:i4>5</vt:i4>
      </vt:variant>
      <vt:variant>
        <vt:lpwstr>http://www.wacsso.wa.edu.au/pc-resour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Izard</dc:creator>
  <cp:keywords/>
  <dc:description/>
  <cp:lastModifiedBy>Susanna Wills-Johnson</cp:lastModifiedBy>
  <cp:revision>2</cp:revision>
  <dcterms:created xsi:type="dcterms:W3CDTF">2024-02-12T09:04:00Z</dcterms:created>
  <dcterms:modified xsi:type="dcterms:W3CDTF">2024-02-1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84B0AF4504343A9808E77BD1A9D78</vt:lpwstr>
  </property>
  <property fmtid="{D5CDD505-2E9C-101B-9397-08002B2CF9AE}" pid="3" name="Level 1 Term">
    <vt:lpwstr>9;#Corporate Support|147557c6-bb61-45ed-acf5-2d505ff78737</vt:lpwstr>
  </property>
  <property fmtid="{D5CDD505-2E9C-101B-9397-08002B2CF9AE}" pid="4" name="Level_x0020_3_x0020_Term_x0020__x0028_CS_x0029_">
    <vt:lpwstr/>
  </property>
  <property fmtid="{D5CDD505-2E9C-101B-9397-08002B2CF9AE}" pid="5" name="Level_x0020_2_x0020_Term_x0020__x0028_CS_x0029_">
    <vt:lpwstr/>
  </property>
  <property fmtid="{D5CDD505-2E9C-101B-9397-08002B2CF9AE}" pid="6" name="Level_x0020_4_x0020_Term_x0020__x0028_CS_x0029_">
    <vt:lpwstr/>
  </property>
  <property fmtid="{D5CDD505-2E9C-101B-9397-08002B2CF9AE}" pid="7" name="Level 4 Term (CS)">
    <vt:lpwstr/>
  </property>
  <property fmtid="{D5CDD505-2E9C-101B-9397-08002B2CF9AE}" pid="8" name="Level 3 Term (CS)">
    <vt:lpwstr/>
  </property>
  <property fmtid="{D5CDD505-2E9C-101B-9397-08002B2CF9AE}" pid="9" name="Level 2 Term (CS)">
    <vt:lpwstr/>
  </property>
  <property fmtid="{D5CDD505-2E9C-101B-9397-08002B2CF9AE}" pid="10" name="GrammarlyDocumentId">
    <vt:lpwstr>77580f02eb0a6f9d567dc4d4ef1dbf7c46ca8a038a46d40774a5dcb896d73bcd</vt:lpwstr>
  </property>
</Properties>
</file>